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kael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StringTok"/>
        </w:rPr>
        <w:t xml:space="preserve">'execute:</w:t>
      </w:r>
      <w:r>
        <w:br/>
      </w:r>
      <w:r>
        <w:rPr>
          <w:rStyle w:val="StringTok"/>
        </w:rPr>
        <w:t xml:space="preserve">  warning: false</w:t>
      </w:r>
      <w:r>
        <w:br/>
      </w:r>
      <w:r>
        <w:rPr>
          <w:rStyle w:val="StringTok"/>
        </w:rPr>
        <w:t xml:space="preserve">cache: TRUE</w:t>
      </w:r>
      <w:r>
        <w:br/>
      </w:r>
      <w:r>
        <w:rPr>
          <w:rStyle w:val="StringTok"/>
        </w:rPr>
        <w:t xml:space="preserve">theme: cerulean</w:t>
      </w:r>
      <w:r>
        <w:br/>
      </w:r>
      <w:r>
        <w:rPr>
          <w:rStyle w:val="StringTok"/>
        </w:rPr>
        <w:t xml:space="preserve">reference-location: margin</w:t>
      </w:r>
      <w:r>
        <w:br/>
      </w:r>
      <w:r>
        <w:rPr>
          <w:rStyle w:val="StringTok"/>
        </w:rPr>
        <w:t xml:space="preserve">code-fold: true</w:t>
      </w:r>
      <w:r>
        <w:br/>
      </w:r>
      <w:r>
        <w:rPr>
          <w:rStyle w:val="StringTok"/>
        </w:rPr>
        <w:t xml:space="preserve">format:</w:t>
      </w:r>
      <w:r>
        <w:br/>
      </w:r>
      <w:r>
        <w:rPr>
          <w:rStyle w:val="StringTok"/>
        </w:rPr>
        <w:t xml:space="preserve">  html:</w:t>
      </w:r>
      <w:r>
        <w:br/>
      </w:r>
      <w:r>
        <w:rPr>
          <w:rStyle w:val="StringTok"/>
        </w:rPr>
        <w:t xml:space="preserve">    output-file: Atividade1.html</w:t>
      </w:r>
      <w:r>
        <w:br/>
      </w:r>
      <w:r>
        <w:rPr>
          <w:rStyle w:val="StringTok"/>
        </w:rPr>
        <w:t xml:space="preserve">  docx: </w:t>
      </w:r>
      <w:r>
        <w:br/>
      </w:r>
      <w:r>
        <w:rPr>
          <w:rStyle w:val="StringTok"/>
        </w:rPr>
        <w:t xml:space="preserve">    output-file: Atividade1.docx</w:t>
      </w:r>
      <w:r>
        <w:br/>
      </w:r>
      <w:r>
        <w:rPr>
          <w:rStyle w:val="StringTok"/>
        </w:rPr>
        <w:t xml:space="preserve">    toc: true</w:t>
      </w:r>
      <w:r>
        <w:br/>
      </w:r>
      <w:r>
        <w:rPr>
          <w:rStyle w:val="StringTok"/>
        </w:rPr>
        <w:t xml:space="preserve">    number-sections: true</w:t>
      </w:r>
      <w:r>
        <w:br/>
      </w:r>
      <w:r>
        <w:rPr>
          <w:rStyle w:val="StringTok"/>
        </w:rPr>
        <w:t xml:space="preserve">    highlight-style: github</w:t>
      </w:r>
      <w:r>
        <w:br/>
      </w:r>
      <w:r>
        <w:rPr>
          <w:rStyle w:val="StringTok"/>
        </w:rPr>
        <w:t xml:space="preserve">params:</w:t>
      </w:r>
      <w:r>
        <w:br/>
      </w:r>
      <w:r>
        <w:rPr>
          <w:rStyle w:val="StringTok"/>
        </w:rPr>
        <w:t xml:space="preserve">  run_all_code: "T"</w:t>
      </w:r>
      <w:r>
        <w:br/>
      </w:r>
      <w:r>
        <w:rPr>
          <w:rStyle w:val="StringTok"/>
        </w:rPr>
        <w:t xml:space="preserve">  overwrite_tables: "T"</w:t>
      </w:r>
      <w:r>
        <w:br/>
      </w:r>
      <w:r>
        <w:rPr>
          <w:rStyle w:val="StringTok"/>
        </w:rPr>
        <w:t xml:space="preserve">  use_db: "T"</w:t>
      </w:r>
      <w:r>
        <w:br/>
      </w:r>
      <w:r>
        <w:rPr>
          <w:rStyle w:val="StringTok"/>
        </w:rPr>
        <w:t xml:space="preserve">  debug: "F"'</w:t>
      </w:r>
    </w:p>
    <w:p>
      <w:pPr>
        <w:pStyle w:val="SourceCode"/>
      </w:pPr>
      <w:r>
        <w:rPr>
          <w:rStyle w:val="VerbatimChar"/>
        </w:rPr>
        <w:t xml:space="preserve">[1] "execute:\n  warning: false\ncache: TRUE\ntheme: cerulean\nreference-location: margin\ncode-fold: true\nformat:\n  html:\n    output-file: Atividade1.html\n  docx: \n    output-file: Atividade1.docx\n    toc: true\n    number-sections: true\n    highlight-style: github\nparams:\n  run_all_code: \"T\"\n  overwrite_tables: \"T\"\n  use_db: \"T\"\n  debug: \"F\""</w:t>
      </w:r>
    </w:p>
    <w:bookmarkStart w:id="30" w:name="aula-de-introdução-à-ciência-de-dados"/>
    <w:p>
      <w:pPr>
        <w:pStyle w:val="Heading1"/>
      </w:pPr>
      <w:r>
        <w:t xml:space="preserve">1. Aula de introdução à ciência de dados</w:t>
      </w:r>
    </w:p>
    <w:bookmarkStart w:id="29" w:name="atividade-1"/>
    <w:p>
      <w:pPr>
        <w:pStyle w:val="Heading2"/>
      </w:pPr>
      <w:r>
        <w:t xml:space="preserve">1.1 Atividade 1</w:t>
      </w:r>
    </w:p>
    <w:bookmarkStart w:id="20" w:name="Xb0c82b9e70e52b198a263eeda407c7d00463b5b"/>
    <w:p>
      <w:pPr>
        <w:pStyle w:val="Heading3"/>
      </w:pPr>
      <w:r>
        <w:t xml:space="preserve">1.1.1 1, 2 e 3) Lendo base de dados e selecionando variáve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DocumentationTok"/>
        </w:rPr>
        <w:t xml:space="preserve">## Lendo dados ----</w:t>
      </w:r>
      <w:r>
        <w:br/>
      </w:r>
      <w:r>
        <w:rPr>
          <w:rStyle w:val="NormalTok"/>
        </w:rPr>
        <w:t xml:space="preserve">df_sa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Dados/saeb_2021_ts_aluno_9ef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sa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REGIAO, ID_UF, IN_PUBLICA, PROFICIENCIA_LP, PROFICIENCIA_MT, NU_TIPO_NIVEL_INS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TX_RESP_Q01, </w:t>
      </w:r>
      <w:r>
        <w:rPr>
          <w:rStyle w:val="AttributeTok"/>
        </w:rPr>
        <w:t xml:space="preserve">RACACOR =</w:t>
      </w:r>
      <w:r>
        <w:rPr>
          <w:rStyle w:val="NormalTok"/>
        </w:rPr>
        <w:t xml:space="preserve"> TX_RESP_Q04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character))</w:t>
      </w:r>
      <w:r>
        <w:br/>
      </w:r>
      <w:r>
        <w:br/>
      </w:r>
      <w:r>
        <w:rPr>
          <w:rStyle w:val="NormalTok"/>
        </w:rPr>
        <w:t xml:space="preserve">df_sae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</w:t>
      </w:r>
    </w:p>
    <w:bookmarkEnd w:id="20"/>
    <w:bookmarkStart w:id="21" w:name="X0926b4c906ebfd0c144854c24b897b9fe0436a6"/>
    <w:p>
      <w:pPr>
        <w:pStyle w:val="Heading3"/>
      </w:pPr>
      <w:r>
        <w:t xml:space="preserve">1.1.2 4) Alterando categorias das variáveis região e indicador de escola pública</w:t>
      </w:r>
    </w:p>
    <w:p>
      <w:pPr>
        <w:pStyle w:val="SourceCode"/>
      </w:pPr>
      <w:r>
        <w:rPr>
          <w:rStyle w:val="NormalTok"/>
        </w:rPr>
        <w:t xml:space="preserve">df_sa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REGI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D_REGI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REGI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REGI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REGI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REGIA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Região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_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Estado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bookmarkEnd w:id="21"/>
    <w:bookmarkStart w:id="23" w:name="X988b2bebcae3febb4057d3a821584b53bf417d1"/>
    <w:p>
      <w:pPr>
        <w:pStyle w:val="Heading3"/>
      </w:pPr>
      <w:r>
        <w:t xml:space="preserve">1.1.3 5) Média e desvio padrão das proeficiências em Língua Portuguesa e Matemática, por UF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NormalTok"/>
        </w:rPr>
        <w:t xml:space="preserve">resultado_regi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ID_UF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UF, media_lp_por_UF, dp_lp_por_UF, media_mt_por_UF, dp_mt_por_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sultado_regia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e desvio padrão das proeficiências em Língua Portuguesa e Matemát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U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SAE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ID_UF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_lp_por_UF, media_mt_por_UF, dp_lp_por_UF, dp_mt_por_U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_se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édia e desvio padrão das proeficiências em Língua Portuguesa e Matemátic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M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M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nte: SAEB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ata.table::fwrite(resultado_regiao, here::here("1-Semestre/CienciaDeDados-STC878/R/Atividade1/resultado_regiao.csv"))</w:t>
      </w:r>
      <w:r>
        <w:br/>
      </w:r>
      <w:r>
        <w:br/>
      </w:r>
      <w:r>
        <w:rPr>
          <w:rStyle w:val="CommentTok"/>
        </w:rPr>
        <w:t xml:space="preserve"># resultado_regiao_gt  |&gt; gtsave(filename = here::here("1-Semestre/CienciaDeDados-STC878/R/Atividade1/resultado_regiao.html"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br/>
      </w:r>
      <w:r>
        <w:rPr>
          <w:rStyle w:val="DocumentationTok"/>
        </w:rPr>
        <w:t xml:space="preserve">## Preparando tabela para impressão</w:t>
      </w:r>
      <w:r>
        <w:br/>
      </w:r>
      <w:r>
        <w:br/>
      </w:r>
      <w:r>
        <w:rPr>
          <w:rStyle w:val="NormalTok"/>
        </w:rPr>
        <w:t xml:space="preserve">resultado_regiao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_regia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lp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lp_por_U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lp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lp_por_U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_mt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mt_por_U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mt_por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mt_por_U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F =</w:t>
      </w:r>
      <w:r>
        <w:rPr>
          <w:rStyle w:val="NormalTok"/>
        </w:rPr>
        <w:t xml:space="preserve"> ID_UF,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lp_por_UF,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lp_por_UF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mt_por_UF,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mt_por_U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ado_regiao_d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regiao.htm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ado_regiao_dt</w:t>
      </w:r>
    </w:p>
    <w:bookmarkStart w:id="22" w:name="resultado"/>
    <w:p>
      <w:pPr>
        <w:pStyle w:val="Heading4"/>
      </w:pPr>
      <w:r>
        <w:t xml:space="preserve">1.1.3.1</w:t>
      </w:r>
      <w:r>
        <w:t xml:space="preserve"> </w:t>
      </w:r>
      <w:r>
        <w:rPr>
          <w:iCs/>
          <w:i/>
        </w:rPr>
        <w:t xml:space="preserve">Resultado</w:t>
      </w:r>
    </w:p>
    <w:p>
      <w:pPr>
        <w:pStyle w:val="FirstParagraph"/>
      </w:pPr>
      <w:r>
        <w:t xml:space="preserve">Existem evidências de disparidade entre os estados, com o resultado mais baixo sendo -0.32 de nota média em português para o estado de Maranhão, e 0.27 de nota média de português no estado de Santa Catarina, para matemática temos um resultado parecido mantendo os mesmos estados com notas baixas e altas, apenas variando um pouco em valores. Porém, vemos que os desvios padrões são bem altos, ou seja, temos uma variação bem grande nestes dados.</w:t>
      </w:r>
    </w:p>
    <w:bookmarkEnd w:id="22"/>
    <w:bookmarkEnd w:id="23"/>
    <w:bookmarkStart w:id="25" w:name="X6b8fb7fd9837e4d6501983de4ac57a8d6767ca4"/>
    <w:p>
      <w:pPr>
        <w:pStyle w:val="Heading3"/>
      </w:pPr>
      <w:r>
        <w:t xml:space="preserve">1.1.4 6) Calculando as médias e desvios padrões das proeficiências em Língua Portuguêsa e Matemática por sexo e tipo de escola (pública ou particular)</w:t>
      </w:r>
    </w:p>
    <w:p>
      <w:pPr>
        <w:pStyle w:val="SourceCode"/>
      </w:pPr>
      <w:r>
        <w:rPr>
          <w:rStyle w:val="CommentTok"/>
        </w:rPr>
        <w:t xml:space="preserve"># library(gt)</w:t>
      </w:r>
      <w:r>
        <w:br/>
      </w:r>
      <w:r>
        <w:br/>
      </w:r>
      <w:r>
        <w:rPr>
          <w:rStyle w:val="NormalTok"/>
        </w:rPr>
        <w:t xml:space="preserve">resultado_sexo_tipoEsco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O, IN_PUBLIC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o ou nul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_PUBL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IN_PUBLIC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d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IN_PUBLIC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úb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álido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EXO, IN_PUBLICA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O, IN_PUBLICA, media_lp_por_sex_esc, dp_lp_por_sex_esc, media_mt_por_sex_esc, dp_mt_por_sex_es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XO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N_PUBLICA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NormalTok"/>
        </w:rPr>
        <w:t xml:space="preserve">resultado_sexo_tipoEscol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e desvio padrão das proeficiências em Língua Portuguesa e Matemática por Sexo e Raça/C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_PUBLIC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ola pública ou partic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sex_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sex_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sex_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sex_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SAE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XO, IN_PUBLICA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_lp_por_sex_esc, media_mt_por_sex_esc, dp_lp_por_sex_esc, dp_mt_por_sex_es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_se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édia e desvio padrão das proeficiências em Língua Portuguesa e Matemática por Sexo e Raça/Co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ola pública ou particul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M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M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ú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ú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nte: SAEB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Preparando tabela para impressão</w:t>
      </w:r>
      <w:r>
        <w:br/>
      </w:r>
      <w:r>
        <w:br/>
      </w:r>
      <w:r>
        <w:rPr>
          <w:rStyle w:val="NormalTok"/>
        </w:rPr>
        <w:t xml:space="preserve">resultado_sexo_tipoEscola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_sexo_tipoEscol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lp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lp_por_sex_es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lp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lp_por_sex_es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_mt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mt_por_sex_es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mt_por_sex_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mt_por_sex_es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 =</w:t>
      </w:r>
      <w:r>
        <w:rPr>
          <w:rStyle w:val="NormalTok"/>
        </w:rPr>
        <w:t xml:space="preserve"> SEXO, </w:t>
      </w:r>
      <w:r>
        <w:rPr>
          <w:rStyle w:val="AttributeTok"/>
        </w:rPr>
        <w:t xml:space="preserve">Escola =</w:t>
      </w:r>
      <w:r>
        <w:rPr>
          <w:rStyle w:val="NormalTok"/>
        </w:rPr>
        <w:t xml:space="preserve"> IN_PUBLICA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lp_por_sex_esc,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lp_por_sex_esc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mt_por_sex_esc,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mt_por_sex_es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resultado_sexo_tipoEscola_d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sexo_tipoEscola.htm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ado_sexo_tipoEscola_dt</w:t>
      </w:r>
    </w:p>
    <w:bookmarkStart w:id="24" w:name="resultado-1"/>
    <w:p>
      <w:pPr>
        <w:pStyle w:val="Heading4"/>
      </w:pPr>
      <w:r>
        <w:t xml:space="preserve">1.1.4.1</w:t>
      </w:r>
      <w:r>
        <w:t xml:space="preserve"> </w:t>
      </w:r>
      <w:r>
        <w:rPr>
          <w:iCs/>
          <w:i/>
        </w:rPr>
        <w:t xml:space="preserve">Resultado</w:t>
      </w:r>
    </w:p>
    <w:p>
      <w:pPr>
        <w:pStyle w:val="FirstParagraph"/>
      </w:pPr>
      <w:r>
        <w:t xml:space="preserve">Podemos observar uma pequena variáção entre os sexos Masculino e Feminino, porém a diferença é bem mais expressiva se compararmos os tipos de escola, entre públicas e privadas, em ambos os sexos.</w:t>
      </w:r>
    </w:p>
    <w:bookmarkEnd w:id="24"/>
    <w:bookmarkEnd w:id="25"/>
    <w:bookmarkStart w:id="27" w:name="Xdb62e8886c815f442be8365283e5abfa360bec8"/>
    <w:p>
      <w:pPr>
        <w:pStyle w:val="Heading3"/>
      </w:pPr>
      <w:r>
        <w:t xml:space="preserve">1.1.5 7) Calculando as mediana, média e desvios padrões na proeficiência dos alunos em Língua Portuguêsa e Matemática por categoria de nível social</w:t>
      </w:r>
    </w:p>
    <w:p>
      <w:pPr>
        <w:pStyle w:val="SourceCode"/>
      </w:pPr>
      <w:r>
        <w:rPr>
          <w:rStyle w:val="CommentTok"/>
        </w:rPr>
        <w:t xml:space="preserve"># library(gt)</w:t>
      </w:r>
      <w:r>
        <w:br/>
      </w:r>
      <w:r>
        <w:br/>
      </w:r>
      <w:r>
        <w:rPr>
          <w:rStyle w:val="NormalTok"/>
        </w:rPr>
        <w:t xml:space="preserve">resultado_ni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ae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_TIPO_NIVEL_INSE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_TIPO_NIVEL_IN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LP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OFICIENCIA_MT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U_TIPO_NIVEL_INSE,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U_TIPO_NIVEL_INSE, media_lp_por_nivel, dp_lp_por_nivel, mediana_lp_por_nivel, </w:t>
      </w:r>
      <w:r>
        <w:br/>
      </w:r>
      <w:r>
        <w:rPr>
          <w:rStyle w:val="NormalTok"/>
        </w:rPr>
        <w:t xml:space="preserve">                media_mt_por_nivel, dp_mt_por_nivel, mediana_mt_por_ni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U_TIPO_NIVEL_IN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br/>
      </w:r>
      <w:r>
        <w:rPr>
          <w:rStyle w:val="NormalTok"/>
        </w:rPr>
        <w:t xml:space="preserve">resultado_niv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e desvio padrão das proeficiências em Língua Portuguesa e Matemática por Sexo e Raça/C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_TIPO_NIVEL_I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Socioeconôm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lp_por_ni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lp_por_ni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_lp_por_nivel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a de 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mt_por_ni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_mt_por_ni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a_mt_por_ni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a de M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SAE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4F4F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_TIPO_NIVEL_INSE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edia_lp_por_nivel, media_mt_por_nivel, dp_lp_por_nivel, dp_mt_por_nivel,</w:t>
      </w:r>
      <w:r>
        <w:br/>
      </w:r>
      <w:r>
        <w:rPr>
          <w:rStyle w:val="NormalTok"/>
        </w:rPr>
        <w:t xml:space="preserve">                mediana_lp_por_nivel, mediana_mt_por_niv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se_sep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édia e desvio padrão das proeficiências em Língua Portuguesa e Matemática por Sexo e Raça/Co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ível Socioeconômic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a de L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édia de M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P de M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a de M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4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nte: SAEB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Preparando tabela para impressão</w:t>
      </w:r>
      <w:r>
        <w:br/>
      </w:r>
      <w:r>
        <w:br/>
      </w:r>
      <w:r>
        <w:rPr>
          <w:rStyle w:val="NormalTok"/>
        </w:rPr>
        <w:t xml:space="preserve">resultado_nivel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_niv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_TIPO_NIVEL_I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U_TIPO_NIVEL_I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ível 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 nível"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lp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lp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_mt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p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p_mt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diana_lp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na_lp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diana_mt_por_ni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diana_mt_por_nive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ível Socioeconômic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_TIPO_NIVEL_INS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édia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lp_por_nivel, </w:t>
      </w:r>
      <w:r>
        <w:rPr>
          <w:rStyle w:val="StringTok"/>
        </w:rPr>
        <w:t xml:space="preserve">"DP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lp_por_nivel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édia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_mt_por_nivel, </w:t>
      </w:r>
      <w:r>
        <w:rPr>
          <w:rStyle w:val="StringTok"/>
        </w:rPr>
        <w:t xml:space="preserve">"DP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_mt_por_nivel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diana de L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na_lp_por_nivel, </w:t>
      </w:r>
      <w:r>
        <w:rPr>
          <w:rStyle w:val="StringTok"/>
        </w:rPr>
        <w:t xml:space="preserve">"Mediana de M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diana_mt_por_niv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ado_nivel_d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htmlwidge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nivel.htm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sultado_nivel_dt</w:t>
      </w:r>
    </w:p>
    <w:bookmarkStart w:id="26" w:name="resultado-2"/>
    <w:p>
      <w:pPr>
        <w:pStyle w:val="Heading4"/>
      </w:pPr>
      <w:r>
        <w:t xml:space="preserve">1.1.5.1</w:t>
      </w:r>
      <w:r>
        <w:t xml:space="preserve"> </w:t>
      </w:r>
      <w:r>
        <w:rPr>
          <w:iCs/>
          <w:i/>
        </w:rPr>
        <w:t xml:space="preserve">Resultado</w:t>
      </w:r>
    </w:p>
    <w:p>
      <w:pPr>
        <w:pStyle w:val="FirstParagraph"/>
      </w:pPr>
      <w:r>
        <w:t xml:space="preserve">A evolução conforme o nível econômico também é bem clara, mostrando como os níveis mais baixos possuem os menores valores e como a média só cresce conforme o nível socioeconômico aumenta.</w:t>
      </w:r>
    </w:p>
    <w:bookmarkEnd w:id="26"/>
    <w:bookmarkEnd w:id="27"/>
    <w:bookmarkStart w:id="28" w:name="salvando-resultado"/>
    <w:p>
      <w:pPr>
        <w:pStyle w:val="Heading3"/>
      </w:pPr>
      <w:r>
        <w:t xml:space="preserve">1.1.6 8) Salvando resultado</w:t>
      </w:r>
    </w:p>
    <w:p>
      <w:pPr>
        <w:pStyle w:val="SourceCode"/>
      </w:pP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resultado_regiao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regiao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resultado_sexo_tipoEscola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sexo_tipoEscol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resultado_nivel,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-Semestre/CienciaDeDados-STC878/R/Atividade1/resultado_nivel.csv"</w:t>
      </w:r>
      <w:r>
        <w:rPr>
          <w:rStyle w:val="NormalTok"/>
        </w:rPr>
        <w:t xml:space="preserve">)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1</dc:title>
  <dc:creator>Mikael</dc:creator>
  <dc:language>pt</dc:language>
  <cp:keywords/>
  <dcterms:created xsi:type="dcterms:W3CDTF">2023-11-09T16:41:19Z</dcterms:created>
  <dcterms:modified xsi:type="dcterms:W3CDTF">2023-11-09T16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1 de janeiro de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Índice</vt:lpwstr>
  </property>
</Properties>
</file>